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4DA490" w14:textId="1D75D038" w:rsidR="00096317" w:rsidRDefault="00ED1C0D" w:rsidP="00096317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096317">
        <w:rPr>
          <w:rFonts w:ascii="Times New Roman" w:eastAsia="宋体" w:hAnsi="Times New Roman" w:cs="Times New Roman" w:hint="eastAsia"/>
          <w:kern w:val="2"/>
          <w:lang w:eastAsia="zh-CN"/>
        </w:rPr>
        <w:t>以下关于肺泡通气量说法正确的是：</w:t>
      </w:r>
      <w:r w:rsidR="00096317" w:rsidRPr="00540FF9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096317" w:rsidRPr="00540FF9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096317">
        <w:rPr>
          <w:rFonts w:ascii="Times New Roman" w:eastAsia="宋体" w:hAnsi="Times New Roman" w:cs="Times New Roman"/>
          <w:kern w:val="2"/>
          <w:lang w:eastAsia="zh-CN"/>
        </w:rPr>
        <w:t>A</w:t>
      </w:r>
      <w:r w:rsidR="00096317" w:rsidRPr="00540FF9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096317" w:rsidRPr="00540FF9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14AF0B98" w14:textId="77777777" w:rsidR="00096317" w:rsidRPr="00B60F0A" w:rsidRDefault="00096317" w:rsidP="00096317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540FF9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540FF9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每分肺泡通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=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（潮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-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无效腔气量）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×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呼吸频率</w:t>
      </w:r>
    </w:p>
    <w:p w14:paraId="1A5C938C" w14:textId="77777777" w:rsidR="00096317" w:rsidRPr="00B60F0A" w:rsidRDefault="00096317" w:rsidP="00096317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540FF9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540FF9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每分肺泡通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=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每分通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-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无效腔气量）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×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呼吸频率</w:t>
      </w:r>
    </w:p>
    <w:p w14:paraId="6C9526B7" w14:textId="77777777" w:rsidR="00096317" w:rsidRPr="00B60F0A" w:rsidRDefault="00096317" w:rsidP="00096317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C</w:t>
      </w:r>
      <w:r w:rsidRPr="00540FF9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每分肺泡通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=</w:t>
      </w:r>
      <w:r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无效腔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×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呼吸频率</w:t>
      </w:r>
    </w:p>
    <w:p w14:paraId="30FB37E9" w14:textId="77777777" w:rsidR="00096317" w:rsidRPr="00B60F0A" w:rsidRDefault="00096317" w:rsidP="00096317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D</w:t>
      </w:r>
      <w:r w:rsidRPr="00540FF9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每分肺泡通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=</w:t>
      </w:r>
      <w:r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潮气量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×</w:t>
      </w:r>
      <w:r w:rsidRPr="00B60F0A">
        <w:rPr>
          <w:rFonts w:ascii="Times New Roman" w:eastAsia="宋体" w:hAnsi="Times New Roman" w:cs="Times New Roman"/>
          <w:kern w:val="2"/>
          <w:lang w:eastAsia="zh-CN"/>
        </w:rPr>
        <w:t>呼吸频率</w:t>
      </w:r>
    </w:p>
    <w:p w14:paraId="7F4BFB5D" w14:textId="309CC22F" w:rsidR="00ED1C0D" w:rsidRPr="00ED1C0D" w:rsidRDefault="00ED1C0D" w:rsidP="00096317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230AFCD2" w14:textId="28AC78AF" w:rsidR="00486622" w:rsidRPr="00ED1C0D" w:rsidRDefault="00486622" w:rsidP="0048662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2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以下哪项是呼气肌</w:t>
      </w:r>
      <w:r w:rsidRPr="00203E0C">
        <w:rPr>
          <w:rFonts w:ascii="宋体" w:eastAsia="宋体" w:hAnsi="宋体" w:cs="宋体" w:hint="eastAsia"/>
          <w:lang w:val="zh-CN" w:eastAsia="zh-CN"/>
        </w:rPr>
        <w:t>：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052D78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7791B823" w14:textId="54754938" w:rsidR="00486622" w:rsidRPr="00ED1C0D" w:rsidRDefault="00486622" w:rsidP="0048662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膈肌</w:t>
      </w:r>
      <w:r w:rsidRPr="00203E0C">
        <w:rPr>
          <w:rFonts w:ascii="宋体" w:eastAsia="宋体" w:hAnsi="宋体" w:cs="宋体" w:hint="eastAsia"/>
          <w:lang w:val="zh-CN" w:eastAsia="zh-CN"/>
        </w:rPr>
        <w:t xml:space="preserve"> 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2C520B3B" w14:textId="761D5DB4" w:rsidR="00486622" w:rsidRPr="00ED1C0D" w:rsidRDefault="00486622" w:rsidP="0048662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腹肌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62859B4A" w14:textId="5E60427C" w:rsidR="00486622" w:rsidRPr="00ED1C0D" w:rsidRDefault="00486622" w:rsidP="0048662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肋间外肌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3AA36350" w14:textId="46F7DB7B" w:rsidR="00486622" w:rsidRDefault="00486622" w:rsidP="00486622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、斜角肌</w:t>
      </w:r>
    </w:p>
    <w:p w14:paraId="2DABD92C" w14:textId="77777777" w:rsidR="00443D06" w:rsidRPr="00203E0C" w:rsidRDefault="00443D06" w:rsidP="00486622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宋体" w:eastAsia="宋体" w:hAnsi="宋体" w:cs="宋体"/>
          <w:lang w:eastAsia="zh-CN"/>
        </w:rPr>
      </w:pPr>
    </w:p>
    <w:p w14:paraId="04C5B2EA" w14:textId="25CABACF" w:rsidR="008C1331" w:rsidRPr="00486622" w:rsidRDefault="008C1331" w:rsidP="008C1331">
      <w:pPr>
        <w:rPr>
          <w:rFonts w:eastAsia="宋体"/>
          <w:lang w:eastAsia="zh-CN"/>
        </w:rPr>
      </w:pPr>
    </w:p>
    <w:p w14:paraId="3ADC0FD4" w14:textId="749FBE63" w:rsidR="004D4A38" w:rsidRPr="00ED1C0D" w:rsidRDefault="004D4A38" w:rsidP="004D4A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3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以下属于下呼吸道的是</w:t>
      </w:r>
      <w:r w:rsidRPr="00203E0C">
        <w:rPr>
          <w:rFonts w:ascii="宋体" w:eastAsia="宋体" w:hAnsi="宋体" w:cs="宋体" w:hint="eastAsia"/>
          <w:lang w:val="zh-CN" w:eastAsia="zh-CN"/>
        </w:rPr>
        <w:t>：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275814C7" w14:textId="11B5DD24" w:rsidR="004D4A38" w:rsidRPr="00ED1C0D" w:rsidRDefault="004D4A38" w:rsidP="004D4A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鼻</w:t>
      </w:r>
      <w:r w:rsidRPr="00203E0C">
        <w:rPr>
          <w:rFonts w:ascii="宋体" w:eastAsia="宋体" w:hAnsi="宋体" w:cs="宋体" w:hint="eastAsia"/>
          <w:lang w:eastAsia="zh-CN"/>
        </w:rPr>
        <w:t xml:space="preserve"> 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7921EB2F" w14:textId="5164EE1A" w:rsidR="004D4A38" w:rsidRPr="00ED1C0D" w:rsidRDefault="004D4A38" w:rsidP="004D4A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咽部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</w:t>
      </w:r>
    </w:p>
    <w:p w14:paraId="25486290" w14:textId="7998F51C" w:rsidR="004D4A38" w:rsidRPr="00ED1C0D" w:rsidRDefault="004D4A38" w:rsidP="004D4A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气管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64F9E4C9" w14:textId="34B73E82" w:rsidR="004D4A38" w:rsidRDefault="004D4A38" w:rsidP="004D4A38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、喉</w:t>
      </w:r>
    </w:p>
    <w:p w14:paraId="74E5CCAD" w14:textId="77777777" w:rsidR="00443D06" w:rsidRPr="00203E0C" w:rsidRDefault="00443D06" w:rsidP="004D4A38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宋体" w:eastAsia="宋体" w:hAnsi="宋体" w:cs="宋体"/>
          <w:lang w:eastAsia="zh-CN"/>
        </w:rPr>
      </w:pPr>
    </w:p>
    <w:p w14:paraId="33C2D707" w14:textId="77777777" w:rsidR="005A0980" w:rsidRPr="00C96ADA" w:rsidRDefault="005A0980" w:rsidP="00C96ADA">
      <w:pPr>
        <w:widowControl w:val="0"/>
        <w:autoSpaceDE w:val="0"/>
        <w:autoSpaceDN w:val="0"/>
        <w:adjustRightInd w:val="0"/>
        <w:snapToGrid w:val="0"/>
        <w:spacing w:line="228" w:lineRule="auto"/>
        <w:jc w:val="both"/>
        <w:rPr>
          <w:rFonts w:ascii="宋体" w:eastAsia="宋体" w:hAnsi="宋体" w:cs="宋体"/>
          <w:sz w:val="18"/>
          <w:szCs w:val="18"/>
          <w:lang w:eastAsia="zh-CN"/>
        </w:rPr>
      </w:pPr>
    </w:p>
    <w:p w14:paraId="476EF911" w14:textId="75073A48" w:rsidR="00E84126" w:rsidRPr="00ED1C0D" w:rsidRDefault="00E84126" w:rsidP="00E8412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4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以下说法错误的是</w:t>
      </w:r>
      <w:r w:rsidRPr="00203E0C">
        <w:rPr>
          <w:rFonts w:ascii="宋体" w:eastAsia="宋体" w:hAnsi="宋体" w:cs="宋体" w:hint="eastAsia"/>
          <w:lang w:val="zh-CN" w:eastAsia="zh-CN"/>
        </w:rPr>
        <w:t>：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0755EE33" w14:textId="521292FA" w:rsidR="00E84126" w:rsidRPr="00ED1C0D" w:rsidRDefault="00E84126" w:rsidP="00E8412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左主支气管细而长</w:t>
      </w:r>
      <w:r w:rsidRPr="00203E0C">
        <w:rPr>
          <w:rFonts w:ascii="宋体" w:eastAsia="宋体" w:hAnsi="宋体" w:cs="宋体" w:hint="eastAsia"/>
          <w:lang w:eastAsia="zh-CN"/>
        </w:rPr>
        <w:t xml:space="preserve"> 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069FD905" w14:textId="5905CF93" w:rsidR="00E84126" w:rsidRPr="00ED1C0D" w:rsidRDefault="00E84126" w:rsidP="00E8412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右主支气管短而粗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3D555B06" w14:textId="61E03F76" w:rsidR="00E84126" w:rsidRPr="00ED1C0D" w:rsidRDefault="00E84126" w:rsidP="00E8412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异物</w:t>
      </w:r>
      <w:r w:rsidR="000026FD">
        <w:rPr>
          <w:rFonts w:ascii="Times New Roman" w:eastAsia="宋体" w:hAnsi="Times New Roman" w:cs="Times New Roman" w:hint="eastAsia"/>
          <w:kern w:val="2"/>
          <w:lang w:eastAsia="zh-CN"/>
        </w:rPr>
        <w:t>容易坠入左主支气管</w:t>
      </w:r>
    </w:p>
    <w:p w14:paraId="0E91D697" w14:textId="04F7C970" w:rsidR="00E84126" w:rsidRPr="00203E0C" w:rsidRDefault="00E84126" w:rsidP="00E84126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宋体" w:eastAsia="宋体" w:hAnsi="宋体" w:cs="宋体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0026FD">
        <w:rPr>
          <w:rFonts w:ascii="宋体" w:eastAsia="宋体" w:hAnsi="宋体" w:cs="宋体" w:hint="eastAsia"/>
          <w:lang w:val="zh-CN" w:eastAsia="zh-CN"/>
        </w:rPr>
        <w:t>异物</w:t>
      </w:r>
      <w:r w:rsidR="000026FD">
        <w:rPr>
          <w:rFonts w:ascii="Times New Roman" w:eastAsia="宋体" w:hAnsi="Times New Roman" w:cs="Times New Roman" w:hint="eastAsia"/>
          <w:kern w:val="2"/>
          <w:lang w:eastAsia="zh-CN"/>
        </w:rPr>
        <w:t>容易坠入右主支气管</w:t>
      </w:r>
    </w:p>
    <w:p w14:paraId="6D6D572F" w14:textId="2EEA05AE" w:rsidR="00C96ADA" w:rsidRDefault="00C96ADA" w:rsidP="008C1331">
      <w:pPr>
        <w:rPr>
          <w:rFonts w:eastAsia="宋体"/>
          <w:lang w:eastAsia="zh-CN"/>
        </w:rPr>
      </w:pPr>
    </w:p>
    <w:p w14:paraId="62E8AF5D" w14:textId="77777777" w:rsidR="00443D06" w:rsidRDefault="00443D06" w:rsidP="008C1331">
      <w:pPr>
        <w:rPr>
          <w:rFonts w:eastAsia="宋体"/>
          <w:lang w:eastAsia="zh-CN"/>
        </w:rPr>
      </w:pPr>
    </w:p>
    <w:p w14:paraId="0FD03812" w14:textId="061C95A9" w:rsidR="00995591" w:rsidRPr="00ED1C0D" w:rsidRDefault="00995591" w:rsidP="00995591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5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以下属于内呼吸的是</w:t>
      </w:r>
      <w:r w:rsidRPr="00203E0C">
        <w:rPr>
          <w:rFonts w:ascii="宋体" w:eastAsia="宋体" w:hAnsi="宋体" w:cs="宋体" w:hint="eastAsia"/>
          <w:lang w:val="zh-CN" w:eastAsia="zh-CN"/>
        </w:rPr>
        <w:t>：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4203BA1E" w14:textId="5907FA07" w:rsidR="00995591" w:rsidRPr="00ED1C0D" w:rsidRDefault="00995591" w:rsidP="00995591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组织换气</w:t>
      </w:r>
      <w:r w:rsidRPr="00203E0C">
        <w:rPr>
          <w:rFonts w:ascii="宋体" w:eastAsia="宋体" w:hAnsi="宋体" w:cs="宋体" w:hint="eastAsia"/>
          <w:lang w:eastAsia="zh-CN"/>
        </w:rPr>
        <w:t xml:space="preserve"> 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2407F7DA" w14:textId="27BDEDC3" w:rsidR="00995591" w:rsidRPr="00ED1C0D" w:rsidRDefault="00995591" w:rsidP="00995591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6345C1">
        <w:rPr>
          <w:rFonts w:ascii="宋体" w:eastAsia="宋体" w:hAnsi="宋体" w:cs="宋体" w:hint="eastAsia"/>
          <w:lang w:val="zh-CN" w:eastAsia="zh-CN"/>
        </w:rPr>
        <w:t>气体运输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60BC2FB3" w14:textId="691DAD8F" w:rsidR="00995591" w:rsidRPr="00ED1C0D" w:rsidRDefault="00995591" w:rsidP="00995591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6345C1">
        <w:rPr>
          <w:rFonts w:ascii="宋体" w:eastAsia="宋体" w:hAnsi="宋体" w:cs="宋体" w:hint="eastAsia"/>
          <w:lang w:val="zh-CN" w:eastAsia="zh-CN"/>
        </w:rPr>
        <w:t>肺</w:t>
      </w:r>
      <w:r w:rsidR="002E439F">
        <w:rPr>
          <w:rFonts w:ascii="宋体" w:eastAsia="宋体" w:hAnsi="宋体" w:cs="宋体" w:hint="eastAsia"/>
          <w:lang w:val="zh-CN" w:eastAsia="zh-CN"/>
        </w:rPr>
        <w:t>通气</w:t>
      </w:r>
    </w:p>
    <w:p w14:paraId="2E7EC723" w14:textId="5BB9DA02" w:rsidR="00995591" w:rsidRDefault="00995591" w:rsidP="00995591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lastRenderedPageBreak/>
        <w:t>D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2E439F">
        <w:rPr>
          <w:rFonts w:ascii="Times New Roman" w:eastAsia="宋体" w:hAnsi="Times New Roman" w:cs="Times New Roman" w:hint="eastAsia"/>
          <w:kern w:val="2"/>
          <w:lang w:eastAsia="zh-CN"/>
        </w:rPr>
        <w:t>肺换气</w:t>
      </w:r>
    </w:p>
    <w:p w14:paraId="03ED703F" w14:textId="77777777" w:rsidR="00443D06" w:rsidRDefault="00443D06" w:rsidP="00995591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1CCEE8F8" w14:textId="48CC4292" w:rsidR="00AD26BE" w:rsidRDefault="00AD26BE" w:rsidP="00995591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4FAD627D" w14:textId="1A776220" w:rsidR="00AD26BE" w:rsidRPr="00ED1C0D" w:rsidRDefault="00AD26BE" w:rsidP="00AD26B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>
        <w:rPr>
          <w:rFonts w:ascii="Times New Roman" w:eastAsia="宋体" w:hAnsi="Times New Roman" w:cs="Times New Roman"/>
          <w:kern w:val="2"/>
          <w:lang w:eastAsia="zh-CN"/>
        </w:rPr>
        <w:t>6</w:t>
      </w:r>
      <w:r w:rsidRPr="00ED1C0D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以下属于弹性阻力的是</w:t>
      </w:r>
      <w:r w:rsidRPr="00096317">
        <w:rPr>
          <w:rFonts w:ascii="宋体" w:eastAsia="宋体" w:hAnsi="宋体" w:cs="宋体" w:hint="eastAsia"/>
          <w:lang w:eastAsia="zh-CN"/>
        </w:rPr>
        <w:t>：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49A8425B" w14:textId="5517FB6F" w:rsidR="00AD26BE" w:rsidRPr="00ED1C0D" w:rsidRDefault="00AD26BE" w:rsidP="00AD26B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表面张力</w:t>
      </w:r>
      <w:r w:rsidRPr="00203E0C">
        <w:rPr>
          <w:rFonts w:ascii="宋体" w:eastAsia="宋体" w:hAnsi="宋体" w:cs="宋体" w:hint="eastAsia"/>
          <w:lang w:eastAsia="zh-CN"/>
        </w:rPr>
        <w:t xml:space="preserve">  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57067AF1" w14:textId="58E841DD" w:rsidR="00AD26BE" w:rsidRPr="00ED1C0D" w:rsidRDefault="00AD26BE" w:rsidP="00AD26B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气道阻力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2EA7603F" w14:textId="1ADABE73" w:rsidR="00AD26BE" w:rsidRPr="00ED1C0D" w:rsidRDefault="00AD26BE" w:rsidP="00AD26BE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D1C0D">
        <w:rPr>
          <w:rFonts w:ascii="Times New Roman" w:eastAsia="宋体" w:hAnsi="Times New Roman" w:cs="Times New Roman"/>
          <w:kern w:val="2"/>
          <w:lang w:eastAsia="zh-CN"/>
        </w:rPr>
        <w:t>、</w:t>
      </w:r>
      <w:r>
        <w:rPr>
          <w:rFonts w:ascii="宋体" w:eastAsia="宋体" w:hAnsi="宋体" w:cs="宋体" w:hint="eastAsia"/>
          <w:lang w:val="zh-CN" w:eastAsia="zh-CN"/>
        </w:rPr>
        <w:t>惯性阻力</w:t>
      </w:r>
    </w:p>
    <w:p w14:paraId="66240B8E" w14:textId="1D1E4023" w:rsidR="00AD26BE" w:rsidRPr="00203E0C" w:rsidRDefault="00AD26BE" w:rsidP="00AD26BE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宋体" w:eastAsia="宋体" w:hAnsi="宋体" w:cs="宋体"/>
          <w:lang w:eastAsia="zh-CN"/>
        </w:rPr>
      </w:pPr>
      <w:r w:rsidRPr="00ED1C0D">
        <w:rPr>
          <w:rFonts w:ascii="Times New Roman" w:eastAsia="宋体" w:hAnsi="Times New Roman" w:cs="Times New Roman"/>
          <w:kern w:val="2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lang w:eastAsia="zh-CN"/>
        </w:rPr>
        <w:t>、粘滞力</w:t>
      </w:r>
    </w:p>
    <w:p w14:paraId="5F22A8AA" w14:textId="77777777" w:rsidR="00AD26BE" w:rsidRPr="00203E0C" w:rsidRDefault="00AD26BE" w:rsidP="00995591">
      <w:pPr>
        <w:widowControl w:val="0"/>
        <w:autoSpaceDE w:val="0"/>
        <w:autoSpaceDN w:val="0"/>
        <w:adjustRightInd w:val="0"/>
        <w:snapToGrid w:val="0"/>
        <w:spacing w:line="228" w:lineRule="auto"/>
        <w:rPr>
          <w:rFonts w:ascii="宋体" w:eastAsia="宋体" w:hAnsi="宋体" w:cs="宋体"/>
          <w:lang w:eastAsia="zh-CN"/>
        </w:rPr>
      </w:pPr>
    </w:p>
    <w:p w14:paraId="5AA1E4B7" w14:textId="77777777" w:rsidR="00995591" w:rsidRPr="00995591" w:rsidRDefault="00995591" w:rsidP="008C1331">
      <w:pPr>
        <w:rPr>
          <w:rFonts w:eastAsia="宋体"/>
          <w:lang w:eastAsia="zh-CN"/>
        </w:rPr>
      </w:pPr>
    </w:p>
    <w:sectPr w:rsidR="00995591" w:rsidRPr="00995591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DA931" w14:textId="77777777" w:rsidR="00B717ED" w:rsidRDefault="00B717ED" w:rsidP="00AD0D9D">
      <w:r>
        <w:separator/>
      </w:r>
    </w:p>
  </w:endnote>
  <w:endnote w:type="continuationSeparator" w:id="0">
    <w:p w14:paraId="0EB32AB3" w14:textId="77777777" w:rsidR="00B717ED" w:rsidRDefault="00B717ED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96917" w14:textId="77777777" w:rsidR="00B717ED" w:rsidRDefault="00B717ED" w:rsidP="00AD0D9D">
      <w:r>
        <w:separator/>
      </w:r>
    </w:p>
  </w:footnote>
  <w:footnote w:type="continuationSeparator" w:id="0">
    <w:p w14:paraId="4BDE2B01" w14:textId="77777777" w:rsidR="00B717ED" w:rsidRDefault="00B717ED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3"/>
  </w:num>
  <w:num w:numId="3">
    <w:abstractNumId w:val="8"/>
  </w:num>
  <w:num w:numId="4">
    <w:abstractNumId w:val="2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qwUAU8xLrCwAAAA="/>
  </w:docVars>
  <w:rsids>
    <w:rsidRoot w:val="003A23DF"/>
    <w:rsid w:val="00000C55"/>
    <w:rsid w:val="000026FD"/>
    <w:rsid w:val="00011A43"/>
    <w:rsid w:val="0002302E"/>
    <w:rsid w:val="0004423C"/>
    <w:rsid w:val="00052D78"/>
    <w:rsid w:val="00065D6B"/>
    <w:rsid w:val="0007070B"/>
    <w:rsid w:val="00074872"/>
    <w:rsid w:val="00075E71"/>
    <w:rsid w:val="00082095"/>
    <w:rsid w:val="00084B9A"/>
    <w:rsid w:val="00096317"/>
    <w:rsid w:val="000B1BF7"/>
    <w:rsid w:val="000B2974"/>
    <w:rsid w:val="000C65BD"/>
    <w:rsid w:val="000D6515"/>
    <w:rsid w:val="000F05EC"/>
    <w:rsid w:val="00107BCB"/>
    <w:rsid w:val="00125078"/>
    <w:rsid w:val="001338B0"/>
    <w:rsid w:val="00134FF7"/>
    <w:rsid w:val="0015592A"/>
    <w:rsid w:val="00155C84"/>
    <w:rsid w:val="00160133"/>
    <w:rsid w:val="00173F15"/>
    <w:rsid w:val="00174D3F"/>
    <w:rsid w:val="00184AF0"/>
    <w:rsid w:val="001A108E"/>
    <w:rsid w:val="001A1F6E"/>
    <w:rsid w:val="001C38B2"/>
    <w:rsid w:val="001C5E4A"/>
    <w:rsid w:val="001E4CE4"/>
    <w:rsid w:val="001E690C"/>
    <w:rsid w:val="001F542B"/>
    <w:rsid w:val="00203CF9"/>
    <w:rsid w:val="00203E0C"/>
    <w:rsid w:val="002116BE"/>
    <w:rsid w:val="00215AFD"/>
    <w:rsid w:val="00226C24"/>
    <w:rsid w:val="002275EF"/>
    <w:rsid w:val="002458BC"/>
    <w:rsid w:val="00261A8E"/>
    <w:rsid w:val="00263353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E439F"/>
    <w:rsid w:val="002F452B"/>
    <w:rsid w:val="003005F0"/>
    <w:rsid w:val="0030556A"/>
    <w:rsid w:val="00343A73"/>
    <w:rsid w:val="0034583C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C1B0C"/>
    <w:rsid w:val="003D3E22"/>
    <w:rsid w:val="003D42D6"/>
    <w:rsid w:val="003E1DD6"/>
    <w:rsid w:val="003F3773"/>
    <w:rsid w:val="0041195B"/>
    <w:rsid w:val="00417E98"/>
    <w:rsid w:val="00443D06"/>
    <w:rsid w:val="004446CB"/>
    <w:rsid w:val="00451AE5"/>
    <w:rsid w:val="00453E3C"/>
    <w:rsid w:val="00462140"/>
    <w:rsid w:val="0046233E"/>
    <w:rsid w:val="00481601"/>
    <w:rsid w:val="00486622"/>
    <w:rsid w:val="004948B5"/>
    <w:rsid w:val="0049549F"/>
    <w:rsid w:val="004C07F5"/>
    <w:rsid w:val="004D4A38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300F1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0980"/>
    <w:rsid w:val="005A2490"/>
    <w:rsid w:val="005A5DF8"/>
    <w:rsid w:val="005B4D5E"/>
    <w:rsid w:val="005B69C4"/>
    <w:rsid w:val="005D373B"/>
    <w:rsid w:val="005F2861"/>
    <w:rsid w:val="005F2FDD"/>
    <w:rsid w:val="005F4D78"/>
    <w:rsid w:val="006168A9"/>
    <w:rsid w:val="0062172E"/>
    <w:rsid w:val="00621E2D"/>
    <w:rsid w:val="006313DB"/>
    <w:rsid w:val="006345C1"/>
    <w:rsid w:val="0066570E"/>
    <w:rsid w:val="0068078B"/>
    <w:rsid w:val="006828E9"/>
    <w:rsid w:val="00690FF0"/>
    <w:rsid w:val="006910BC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02EBE"/>
    <w:rsid w:val="0081091D"/>
    <w:rsid w:val="008258A3"/>
    <w:rsid w:val="00837ED6"/>
    <w:rsid w:val="00844F06"/>
    <w:rsid w:val="00850ADD"/>
    <w:rsid w:val="00857E1A"/>
    <w:rsid w:val="00860E5E"/>
    <w:rsid w:val="008733F1"/>
    <w:rsid w:val="0088100C"/>
    <w:rsid w:val="00897384"/>
    <w:rsid w:val="008A0C62"/>
    <w:rsid w:val="008A1C26"/>
    <w:rsid w:val="008B03D3"/>
    <w:rsid w:val="008C1331"/>
    <w:rsid w:val="008D2F1E"/>
    <w:rsid w:val="00900989"/>
    <w:rsid w:val="00902166"/>
    <w:rsid w:val="00904CE0"/>
    <w:rsid w:val="009076CB"/>
    <w:rsid w:val="0092079C"/>
    <w:rsid w:val="00943390"/>
    <w:rsid w:val="009616EA"/>
    <w:rsid w:val="00995591"/>
    <w:rsid w:val="0099604B"/>
    <w:rsid w:val="009A1294"/>
    <w:rsid w:val="009E07FB"/>
    <w:rsid w:val="009F3979"/>
    <w:rsid w:val="00A0003A"/>
    <w:rsid w:val="00A06711"/>
    <w:rsid w:val="00A07DFA"/>
    <w:rsid w:val="00A21E83"/>
    <w:rsid w:val="00A27BB6"/>
    <w:rsid w:val="00A27F21"/>
    <w:rsid w:val="00A33A87"/>
    <w:rsid w:val="00A42A12"/>
    <w:rsid w:val="00A4367C"/>
    <w:rsid w:val="00A4390E"/>
    <w:rsid w:val="00A52BAD"/>
    <w:rsid w:val="00A54570"/>
    <w:rsid w:val="00A56445"/>
    <w:rsid w:val="00A70A36"/>
    <w:rsid w:val="00A75A4D"/>
    <w:rsid w:val="00A76697"/>
    <w:rsid w:val="00A77653"/>
    <w:rsid w:val="00A87139"/>
    <w:rsid w:val="00A90470"/>
    <w:rsid w:val="00A93C9A"/>
    <w:rsid w:val="00AA1597"/>
    <w:rsid w:val="00AA5322"/>
    <w:rsid w:val="00AB6A52"/>
    <w:rsid w:val="00AC1458"/>
    <w:rsid w:val="00AD0D9D"/>
    <w:rsid w:val="00AD1312"/>
    <w:rsid w:val="00AD26BE"/>
    <w:rsid w:val="00AD3EAE"/>
    <w:rsid w:val="00AE0ADC"/>
    <w:rsid w:val="00B00D94"/>
    <w:rsid w:val="00B108E1"/>
    <w:rsid w:val="00B17CE7"/>
    <w:rsid w:val="00B3432C"/>
    <w:rsid w:val="00B41C32"/>
    <w:rsid w:val="00B717ED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23F90"/>
    <w:rsid w:val="00C370E7"/>
    <w:rsid w:val="00C45DBE"/>
    <w:rsid w:val="00C5182A"/>
    <w:rsid w:val="00C51A63"/>
    <w:rsid w:val="00C53BA5"/>
    <w:rsid w:val="00C60AC3"/>
    <w:rsid w:val="00C623B4"/>
    <w:rsid w:val="00C87703"/>
    <w:rsid w:val="00C92CB3"/>
    <w:rsid w:val="00C96ADA"/>
    <w:rsid w:val="00CA2D56"/>
    <w:rsid w:val="00CB115C"/>
    <w:rsid w:val="00CB3D18"/>
    <w:rsid w:val="00CC60A5"/>
    <w:rsid w:val="00CD337F"/>
    <w:rsid w:val="00CD7530"/>
    <w:rsid w:val="00CF0FA9"/>
    <w:rsid w:val="00D00579"/>
    <w:rsid w:val="00D01045"/>
    <w:rsid w:val="00D13436"/>
    <w:rsid w:val="00D350AF"/>
    <w:rsid w:val="00D46B72"/>
    <w:rsid w:val="00D53AD0"/>
    <w:rsid w:val="00D705FF"/>
    <w:rsid w:val="00D71724"/>
    <w:rsid w:val="00D72414"/>
    <w:rsid w:val="00D924A0"/>
    <w:rsid w:val="00D9358F"/>
    <w:rsid w:val="00DA1E5F"/>
    <w:rsid w:val="00DA4FFF"/>
    <w:rsid w:val="00DA70DD"/>
    <w:rsid w:val="00DB6B68"/>
    <w:rsid w:val="00DC1625"/>
    <w:rsid w:val="00DD05FE"/>
    <w:rsid w:val="00DD21DF"/>
    <w:rsid w:val="00DE12C5"/>
    <w:rsid w:val="00DE7572"/>
    <w:rsid w:val="00E10604"/>
    <w:rsid w:val="00E37B19"/>
    <w:rsid w:val="00E47DDD"/>
    <w:rsid w:val="00E52F3D"/>
    <w:rsid w:val="00E673A2"/>
    <w:rsid w:val="00E764C5"/>
    <w:rsid w:val="00E84126"/>
    <w:rsid w:val="00E8601B"/>
    <w:rsid w:val="00E90F56"/>
    <w:rsid w:val="00E92D5E"/>
    <w:rsid w:val="00E93D8F"/>
    <w:rsid w:val="00E95790"/>
    <w:rsid w:val="00E97933"/>
    <w:rsid w:val="00EB334C"/>
    <w:rsid w:val="00EB6AE8"/>
    <w:rsid w:val="00ED05B9"/>
    <w:rsid w:val="00ED1C0D"/>
    <w:rsid w:val="00EE452C"/>
    <w:rsid w:val="00EE58AD"/>
    <w:rsid w:val="00EE5992"/>
    <w:rsid w:val="00EF4BD5"/>
    <w:rsid w:val="00F01612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80264"/>
    <w:rsid w:val="00F91CF4"/>
    <w:rsid w:val="00F9456C"/>
    <w:rsid w:val="00FB6F25"/>
    <w:rsid w:val="00FD4FC0"/>
    <w:rsid w:val="00FE0BDD"/>
    <w:rsid w:val="00FE1FC0"/>
    <w:rsid w:val="00FE4837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2</Pages>
  <Words>61</Words>
  <Characters>352</Characters>
  <Application>Microsoft Office Word</Application>
  <DocSecurity>0</DocSecurity>
  <Lines>2</Lines>
  <Paragraphs>1</Paragraphs>
  <ScaleCrop>false</ScaleCrop>
  <Company>MIT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ASUS</cp:lastModifiedBy>
  <cp:revision>285</cp:revision>
  <dcterms:created xsi:type="dcterms:W3CDTF">2020-02-24T22:47:00Z</dcterms:created>
  <dcterms:modified xsi:type="dcterms:W3CDTF">2020-05-03T05:16:00Z</dcterms:modified>
</cp:coreProperties>
</file>